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Xedf2c975e4a3642ebffcbaba2d6fb74d888a5df"/>
    <w:p>
      <w:pPr>
        <w:pStyle w:val="Heading1"/>
      </w:pPr>
      <w:r>
        <w:t xml:space="preserve">Internship Application Letter for Videographer Position</w:t>
      </w:r>
    </w:p>
    <w:p>
      <w:pPr>
        <w:pStyle w:val="FirstParagraph"/>
      </w:pPr>
      <w:r>
        <w:t xml:space="preserve">Johnathan Sutthirat Kiatpradit</w:t>
      </w:r>
    </w:p>
    <w:p>
      <w:pPr>
        <w:pStyle w:val="BodyText"/>
      </w:pPr>
      <w:r>
        <w:t xml:space="preserve">123 Sukhumvit Road, Pathumwan District, Bangkok 10110</w:t>
      </w:r>
    </w:p>
    <w:p>
      <w:pPr>
        <w:pStyle w:val="BodyText"/>
      </w:pPr>
      <w:r>
        <w:t xml:space="preserve">Phone: +66 8 9999 8888 | Email: j.sutthirat@example.com</w:t>
      </w:r>
    </w:p>
    <w:bookmarkEnd w:id="20"/>
    <w:p>
      <w:pPr>
        <w:pStyle w:val="BodyText"/>
      </w:pPr>
      <w:r>
        <w:t xml:space="preserve">Hiring Manager, Creative Media Division</w:t>
      </w:r>
    </w:p>
    <w:p>
      <w:pPr>
        <w:pStyle w:val="BodyText"/>
      </w:pPr>
      <w:r>
        <w:t xml:space="preserve">Thailand Bangkok International Media Group</w:t>
      </w:r>
    </w:p>
    <w:p>
      <w:pPr>
        <w:pStyle w:val="BodyText"/>
      </w:pPr>
      <w:r>
        <w:t xml:space="preserve">456 Silom Road, Bangrak District, Bangkok 10500</w:t>
      </w:r>
    </w:p>
    <w:p>
      <w:pPr>
        <w:pStyle w:val="BodyText"/>
      </w:pPr>
      <w:r>
        <w:t xml:space="preserve">Date: May 27, 2023</w:t>
      </w:r>
    </w:p>
    <w:p>
      <w:pPr>
        <w:pStyle w:val="BodyText"/>
      </w:pPr>
      <w:r>
        <w:rPr>
          <w:bCs/>
          <w:b/>
        </w:rPr>
        <w:t xml:space="preserve">Dear Hiring Manager,</w:t>
      </w:r>
      <w:r>
        <w:br/>
      </w:r>
      <w:r>
        <w:br/>
      </w:r>
      <w:r>
        <w:t xml:space="preserve">I am writing with profound enthusiasm to submit my application for the Videographer Internship Position at Thailand Bangkok International Media Group. As a dedicated multimedia student deeply passionate about visual storytelling, I have meticulously researched your company's groundbreaking work in content creation for Southeast Asia's most dynamic media landscape. This</w:t>
      </w:r>
      <w:r>
        <w:t xml:space="preserve"> </w:t>
      </w:r>
      <w:r>
        <w:rPr>
          <w:bCs/>
          <w:b/>
        </w:rPr>
        <w:t xml:space="preserve">Internship Application Letter</w:t>
      </w:r>
      <w:r>
        <w:t xml:space="preserve"> </w:t>
      </w:r>
      <w:r>
        <w:t xml:space="preserve">represents not merely an application, but a declaration of my commitment to contribute to the vibrant creative ecosystem of</w:t>
      </w:r>
      <w:r>
        <w:t xml:space="preserve"> </w:t>
      </w:r>
      <w:r>
        <w:rPr>
          <w:bCs/>
          <w:b/>
        </w:rPr>
        <w:t xml:space="preserve">Thailand Bangkok</w:t>
      </w:r>
      <w:r>
        <w:t xml:space="preserve">, where innovation meets cultural richness at every intersection.</w:t>
      </w:r>
      <w:r>
        <w:t xml:space="preserve"> </w:t>
      </w:r>
      <w:r>
        <w:t xml:space="preserve">My academic journey at Chulalongkorn University's School of Journalism has equipped me with robust technical and conceptual skills essential for modern videography. I've mastered industry-standard tools including Adobe Premiere Pro, DaVinci Resolve, and Sony A7S III cameras through both coursework and personal projects. Most notably, I directed "Bangkok Pulse," a 15-minute documentary capturing street food culture across Bangkok's Chinatown (Yaowarat) and Khao San Road – a project that won third prize at the 2022 ASEAN Student Media Festival. This experience taught me to translate Thailand's unique energy into compelling visuals while respecting local traditions. The city's constant transformation – where ancient temples stand beside futuristic skyscrapers – fuels my creative drive as a</w:t>
      </w:r>
      <w:r>
        <w:t xml:space="preserve"> </w:t>
      </w:r>
      <w:r>
        <w:rPr>
          <w:bCs/>
          <w:b/>
        </w:rPr>
        <w:t xml:space="preserve">Videographer</w:t>
      </w:r>
      <w:r>
        <w:t xml:space="preserve">, and I am eager to learn from your team's award-winning work in corporate branding and documentary filmmaking.</w:t>
      </w:r>
      <w:r>
        <w:t xml:space="preserve"> </w:t>
      </w:r>
      <w:r>
        <w:t xml:space="preserve">What excites me most about this opportunity is how it aligns with Bangkok's position as Southeast Asia's creative capital. In my research, I discovered how your recent campaign for "Thai Silk Revival" utilized drone cinematography to showcase traditional weaving techniques against the backdrop of modern fashion weeks – a perfect fusion of heritage and innovation that mirrors my own creative philosophy. As an aspiring</w:t>
      </w:r>
      <w:r>
        <w:t xml:space="preserve"> </w:t>
      </w:r>
      <w:r>
        <w:rPr>
          <w:bCs/>
          <w:b/>
        </w:rPr>
        <w:t xml:space="preserve">Videographer</w:t>
      </w:r>
      <w:r>
        <w:t xml:space="preserve">, I understand that Bangkok's media scene demands more than technical skill; it requires cultural intelligence, adaptability to tropical weather challenges, and the ability to capture authentic moments amid bustling markets like Chatuchak Weekend Market or the serene beauty of Wat Arun at dawn. My fluency in Thai (B2 level) and three years of living in Bangkok's vibrant neighborhoods allow me to navigate these environments with respect and insight.</w:t>
      </w:r>
      <w:r>
        <w:t xml:space="preserve"> </w:t>
      </w:r>
      <w:r>
        <w:t xml:space="preserve">During my current role as Assistant Videographer at Bangkok Art &amp; Culture Centre, I assisted in producing 12 monthly documentary series for international exhibitions. This included managing shoot logistics during monsoon season – a critical skill for any</w:t>
      </w:r>
      <w:r>
        <w:t xml:space="preserve"> </w:t>
      </w:r>
      <w:r>
        <w:rPr>
          <w:bCs/>
          <w:b/>
        </w:rPr>
        <w:t xml:space="preserve">Videographer</w:t>
      </w:r>
      <w:r>
        <w:t xml:space="preserve"> </w:t>
      </w:r>
      <w:r>
        <w:t xml:space="preserve">operating in Thailand's climate. I've developed systems to protect equipment from humidity, coordinate with local guides to access restricted temple courtyards, and optimize shooting schedules around unpredictable weather patterns. For instance, when filming the Chao Phraya River Festival last October, my contingency plan prevented two days of lost footage during sudden downpours – a testament to my problem-solving abilities in Thailand's unique environment.</w:t>
      </w:r>
      <w:r>
        <w:t xml:space="preserve"> </w:t>
      </w:r>
      <w:r>
        <w:t xml:space="preserve">I am particularly drawn to your studio's emphasis on "Storytelling with Purpose," as demonstrated in your partnership with UNICEF Thailand on the "Education for All" initiative. My internship philosophy mirrors this approach: visual narratives should educate while entertaining, and I've consistently applied this principle. My portfolio includes a series titled "Hidden Stories of Bangkok Street Vendors," which humanized food sellers through intimate close-ups and natural soundscapes – techniques that resonate with your studio's signature style. What truly excites me is the prospect of bringing my fresh perspective as a Thai-Canadian dual-national to contribute to your team, especially during projects targeting Western audiences seeking authentic Thai experiences.</w:t>
      </w:r>
      <w:r>
        <w:t xml:space="preserve"> </w:t>
      </w:r>
      <w:r>
        <w:t xml:space="preserve">As a</w:t>
      </w:r>
      <w:r>
        <w:t xml:space="preserve"> </w:t>
      </w:r>
      <w:r>
        <w:rPr>
          <w:bCs/>
          <w:b/>
        </w:rPr>
        <w:t xml:space="preserve">Videographer</w:t>
      </w:r>
      <w:r>
        <w:t xml:space="preserve"> </w:t>
      </w:r>
      <w:r>
        <w:t xml:space="preserve">intern, I offer more than technical competence. I bring firsthand knowledge of Bangkok's cultural nuances that many foreigners lack – understanding when to capture the subtle smile of a street vendor rather than forcing staged shots, or recognizing how water festivals like Songkran require specific camera angles for safety and impact. My internship in Singapore taught me international production standards, but working in Thailand Bangkok will allow me to merge global techniques with local authenticity. I've already begun familiarizing myself with your recent projects through YouTube analyses and social media engagement – particularly the "Riverside Transformation" series that documented urban renewal along the Chao Phraya.</w:t>
      </w:r>
      <w:r>
        <w:t xml:space="preserve"> </w:t>
      </w:r>
      <w:r>
        <w:t xml:space="preserve">This</w:t>
      </w:r>
      <w:r>
        <w:t xml:space="preserve"> </w:t>
      </w:r>
      <w:r>
        <w:rPr>
          <w:bCs/>
          <w:b/>
        </w:rPr>
        <w:t xml:space="preserve">Internship Application Letter</w:t>
      </w:r>
      <w:r>
        <w:t xml:space="preserve"> </w:t>
      </w:r>
      <w:r>
        <w:t xml:space="preserve">represents my commitment to growth within Thailand's media industry. I understand that as a</w:t>
      </w:r>
      <w:r>
        <w:t xml:space="preserve"> </w:t>
      </w:r>
      <w:r>
        <w:rPr>
          <w:bCs/>
          <w:b/>
        </w:rPr>
        <w:t xml:space="preserve">Videographer</w:t>
      </w:r>
      <w:r>
        <w:t xml:space="preserve">, success in Bangkok means balancing artistic vision with practical constraints: tight deadlines, cultural sensitivity, and the constant need for creative problem-solving. My proactive nature is evidenced by how I independently created a 30-day "Bangkok Light" project documenting sunrise-to-sunset transitions across 27 locations – a project that honed my ability to work efficiently in challenging urban environments.</w:t>
      </w:r>
      <w:r>
        <w:t xml:space="preserve"> </w:t>
      </w:r>
      <w:r>
        <w:t xml:space="preserve">What sets me apart is my deep connection to Thailand's creative community. I volunteer weekly at the Bangkok Film Society, mentoring young filmmakers on equipment maintenance and basic editing – skills directly transferable to your internship program. Moreover, I've developed a network of local artists, cultural historians, and location scouts across Bangkok that could benefit your production team for upcoming projects. My goal is not merely to learn but to contribute meaningfully from day one.</w:t>
      </w:r>
      <w:r>
        <w:t xml:space="preserve"> </w:t>
      </w:r>
      <w:r>
        <w:t xml:space="preserve">I am confident that my blend of technical skills, cultural fluency, and genuine passion for Bangkok's visual narrative will make me an exceptional asset during this internship. I would be honored to discuss how my background aligns with your creative vision. Thank you for considering my application for the Videographer Internship Position at Thailand Bangkok International Media Group. I look forward to the possibility of contributing to your team's inspiring work in one of Asia's most visually captivating cities.</w:t>
      </w:r>
      <w:r>
        <w:t xml:space="preserve"> </w:t>
      </w:r>
      <w:r>
        <w:t xml:space="preserve">With sincere appreciation,</w:t>
      </w:r>
      <w:r>
        <w:br/>
      </w:r>
      <w:r>
        <w:t xml:space="preserve">Johnathan Sutthirat Kiatpradit</w:t>
      </w:r>
    </w:p>
    <w:p>
      <w:pPr>
        <w:pStyle w:val="BodyText"/>
      </w:pPr>
      <w:r>
        <w:t xml:space="preserve">Johnathan Sutthirat Kiatpradit</w:t>
      </w:r>
    </w:p>
    <w:p>
      <w:pPr>
        <w:pStyle w:val="BodyText"/>
      </w:pPr>
      <w:r>
        <w:t xml:space="preserve">Videographer &amp; Multimedia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5-30T11:52:20Z</dcterms:created>
  <dcterms:modified xsi:type="dcterms:W3CDTF">2026-05-30T11:52:20Z</dcterms:modified>
</cp:coreProperties>
</file>

<file path=docProps/custom.xml><?xml version="1.0" encoding="utf-8"?>
<Properties xmlns="http://schemas.openxmlformats.org/officeDocument/2006/custom-properties" xmlns:vt="http://schemas.openxmlformats.org/officeDocument/2006/docPropsVTypes"/>
</file>